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84A30" w14:textId="4D79CCA3" w:rsidR="009E2D69" w:rsidRDefault="009E2D69" w:rsidP="009E2D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6015"/>
        <w:gridCol w:w="1355"/>
      </w:tblGrid>
      <w:tr w:rsidR="00612C6A" w14:paraId="186C9760" w14:textId="77777777" w:rsidTr="00F33BE3">
        <w:tc>
          <w:tcPr>
            <w:tcW w:w="1418" w:type="dxa"/>
            <w:vAlign w:val="center"/>
          </w:tcPr>
          <w:p w14:paraId="55E1820F" w14:textId="64444429" w:rsidR="000E0C1F" w:rsidRDefault="000E0C1F" w:rsidP="000E0C1F">
            <w:pPr>
              <w:jc w:val="center"/>
              <w:rPr>
                <w:rFonts w:cs="Latha"/>
              </w:rPr>
            </w:pPr>
            <w:r>
              <w:rPr>
                <w:noProof/>
              </w:rPr>
              <w:drawing>
                <wp:inline distT="0" distB="0" distL="0" distR="0" wp14:anchorId="03640ECE" wp14:editId="400DA1FD">
                  <wp:extent cx="927100" cy="526809"/>
                  <wp:effectExtent l="0" t="0" r="0" b="0"/>
                  <wp:docPr id="44815765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492" cy="532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5" w:type="dxa"/>
            <w:vAlign w:val="center"/>
          </w:tcPr>
          <w:p w14:paraId="2FEC86C5" w14:textId="77777777" w:rsidR="000E0C1F" w:rsidRDefault="000E0C1F" w:rsidP="000E0C1F">
            <w:pPr>
              <w:jc w:val="center"/>
              <w:rPr>
                <w:rFonts w:cs="Latha"/>
              </w:rPr>
            </w:pPr>
            <w:r w:rsidRPr="009570B2">
              <w:rPr>
                <w:rFonts w:cs="Latha" w:hint="cs"/>
                <w:sz w:val="20"/>
                <w:szCs w:val="20"/>
                <w:cs/>
              </w:rPr>
              <w:t xml:space="preserve">அருள்மிகு </w:t>
            </w:r>
            <w:proofErr w:type="spellStart"/>
            <w:r w:rsidRPr="009570B2">
              <w:rPr>
                <w:rFonts w:cs="Latha"/>
                <w:sz w:val="20"/>
                <w:szCs w:val="20"/>
                <w:cs/>
              </w:rPr>
              <w:t>செல்வநாயகி</w:t>
            </w:r>
            <w:proofErr w:type="spellEnd"/>
            <w:r w:rsidRPr="009570B2">
              <w:rPr>
                <w:rFonts w:cs="Latha"/>
                <w:sz w:val="20"/>
                <w:szCs w:val="20"/>
                <w:cs/>
              </w:rPr>
              <w:t xml:space="preserve"> அம்மன் </w:t>
            </w:r>
            <w:r w:rsidRPr="009570B2">
              <w:rPr>
                <w:rFonts w:cs="Latha" w:hint="cs"/>
                <w:sz w:val="20"/>
                <w:szCs w:val="20"/>
                <w:cs/>
              </w:rPr>
              <w:t>துணை</w:t>
            </w:r>
          </w:p>
        </w:tc>
        <w:tc>
          <w:tcPr>
            <w:tcW w:w="1355" w:type="dxa"/>
            <w:vAlign w:val="center"/>
          </w:tcPr>
          <w:p w14:paraId="4747614D" w14:textId="5DCE01AE" w:rsidR="000E0C1F" w:rsidRDefault="000E0C1F" w:rsidP="000E0C1F">
            <w:pPr>
              <w:jc w:val="center"/>
              <w:rPr>
                <w:rFonts w:cs="Latha"/>
              </w:rPr>
            </w:pPr>
            <w:r>
              <w:rPr>
                <w:noProof/>
              </w:rPr>
              <w:drawing>
                <wp:inline distT="0" distB="0" distL="0" distR="0" wp14:anchorId="43235EBB" wp14:editId="0CDE1D10">
                  <wp:extent cx="342900" cy="473716"/>
                  <wp:effectExtent l="0" t="0" r="0" b="0"/>
                  <wp:docPr id="6827347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650" cy="487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B404BB" w14:textId="41AE83FA" w:rsidR="006F5FF4" w:rsidRDefault="006F5F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3"/>
        <w:gridCol w:w="343"/>
        <w:gridCol w:w="1955"/>
        <w:gridCol w:w="4097"/>
      </w:tblGrid>
      <w:tr w:rsidR="008B5527" w:rsidRPr="008B5527" w14:paraId="6277FF9A" w14:textId="77777777" w:rsidTr="001A4F9A">
        <w:tc>
          <w:tcPr>
            <w:tcW w:w="2263" w:type="dxa"/>
          </w:tcPr>
          <w:p w14:paraId="14510C83" w14:textId="4EF495C7" w:rsidR="006F5FF4" w:rsidRPr="005F1473" w:rsidRDefault="006F5FF4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பெயர் </w:t>
            </w:r>
          </w:p>
        </w:tc>
        <w:tc>
          <w:tcPr>
            <w:tcW w:w="284" w:type="dxa"/>
          </w:tcPr>
          <w:p w14:paraId="0459BC75" w14:textId="1C62F27D" w:rsidR="006F5FF4" w:rsidRPr="008B5527" w:rsidRDefault="002466B4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019F9732" w14:textId="181DCDA7" w:rsidR="006F5FF4" w:rsidRPr="00D17784" w:rsidRDefault="005F1473" w:rsidP="00064B8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EE3DEF">
              <w:rPr>
                <w:rFonts w:cstheme="minorHAnsi"/>
                <w:b/>
                <w:bCs/>
              </w:rPr>
              <w:t>RAJAEASWARAN</w:t>
            </w:r>
            <w:r w:rsidR="002466B4" w:rsidRPr="00EE3DEF">
              <w:rPr>
                <w:rFonts w:cstheme="minorHAnsi"/>
                <w:b/>
                <w:bCs/>
                <w:sz w:val="24"/>
                <w:szCs w:val="24"/>
                <w:cs/>
              </w:rPr>
              <w:t>,</w:t>
            </w:r>
            <w:r w:rsidRPr="00EE3DEF">
              <w:rPr>
                <w:rFonts w:cstheme="minorHAnsi"/>
                <w:b/>
                <w:bCs/>
                <w:sz w:val="24"/>
                <w:szCs w:val="24"/>
              </w:rPr>
              <w:t xml:space="preserve"> C</w:t>
            </w:r>
          </w:p>
        </w:tc>
      </w:tr>
      <w:tr w:rsidR="008B5527" w:rsidRPr="008B5527" w14:paraId="7EAF83BA" w14:textId="77777777" w:rsidTr="001A4F9A">
        <w:tc>
          <w:tcPr>
            <w:tcW w:w="2263" w:type="dxa"/>
          </w:tcPr>
          <w:p w14:paraId="309597C1" w14:textId="59C5BBB5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பிறந்த தேதி </w:t>
            </w:r>
          </w:p>
        </w:tc>
        <w:tc>
          <w:tcPr>
            <w:tcW w:w="284" w:type="dxa"/>
          </w:tcPr>
          <w:p w14:paraId="75EBA020" w14:textId="080CC30A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6B6AE3BC" w14:textId="73CE00AF" w:rsidR="008B5527" w:rsidRPr="00EE3DEF" w:rsidRDefault="008B5527" w:rsidP="00064B85">
            <w:pPr>
              <w:rPr>
                <w:rFonts w:cstheme="minorHAnsi"/>
              </w:rPr>
            </w:pPr>
            <w:r w:rsidRPr="00EE3DEF">
              <w:rPr>
                <w:rFonts w:cstheme="minorHAnsi"/>
              </w:rPr>
              <w:t>15.02.1997</w:t>
            </w:r>
          </w:p>
        </w:tc>
      </w:tr>
      <w:tr w:rsidR="008B5527" w:rsidRPr="008B5527" w14:paraId="5FAF4FD6" w14:textId="77777777" w:rsidTr="001A4F9A">
        <w:tc>
          <w:tcPr>
            <w:tcW w:w="2263" w:type="dxa"/>
          </w:tcPr>
          <w:p w14:paraId="2E5D6E15" w14:textId="07894526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பிறந்த நேரம் </w:t>
            </w:r>
          </w:p>
        </w:tc>
        <w:tc>
          <w:tcPr>
            <w:tcW w:w="284" w:type="dxa"/>
          </w:tcPr>
          <w:p w14:paraId="5154EAAD" w14:textId="434C626D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41BBE0E4" w14:textId="1E5AB342" w:rsidR="008B5527" w:rsidRPr="00EE3DEF" w:rsidRDefault="008B5527" w:rsidP="00064B85">
            <w:pPr>
              <w:rPr>
                <w:rFonts w:cstheme="minorHAnsi"/>
              </w:rPr>
            </w:pPr>
            <w:r w:rsidRPr="00EE3DEF">
              <w:rPr>
                <w:rFonts w:cstheme="minorHAnsi"/>
              </w:rPr>
              <w:t>03.23 AM</w:t>
            </w:r>
          </w:p>
        </w:tc>
      </w:tr>
      <w:tr w:rsidR="008B5527" w:rsidRPr="008B5527" w14:paraId="103C6ABA" w14:textId="77777777" w:rsidTr="001A4F9A">
        <w:tc>
          <w:tcPr>
            <w:tcW w:w="2263" w:type="dxa"/>
          </w:tcPr>
          <w:p w14:paraId="6396A9BE" w14:textId="2CE832CB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பிறந்த ஊர் </w:t>
            </w:r>
          </w:p>
        </w:tc>
        <w:tc>
          <w:tcPr>
            <w:tcW w:w="284" w:type="dxa"/>
          </w:tcPr>
          <w:p w14:paraId="25FAD888" w14:textId="2177F135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2351B293" w14:textId="26383486" w:rsidR="008B5527" w:rsidRPr="00AE4D97" w:rsidRDefault="008B5527" w:rsidP="00064B85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AE4D97">
              <w:rPr>
                <w:rFonts w:asciiTheme="minorBidi" w:hAnsiTheme="minorBidi"/>
                <w:sz w:val="18"/>
                <w:szCs w:val="18"/>
                <w:cs/>
              </w:rPr>
              <w:t>கோயமுத்தூர்</w:t>
            </w:r>
            <w:proofErr w:type="spellEnd"/>
          </w:p>
        </w:tc>
      </w:tr>
      <w:tr w:rsidR="008B5527" w:rsidRPr="008B5527" w14:paraId="652BC7D8" w14:textId="77777777" w:rsidTr="001A4F9A">
        <w:tc>
          <w:tcPr>
            <w:tcW w:w="2263" w:type="dxa"/>
          </w:tcPr>
          <w:p w14:paraId="65F155B7" w14:textId="28DC88D9" w:rsidR="008B5527" w:rsidRPr="005F1473" w:rsidRDefault="008B5527" w:rsidP="008B5527">
            <w:pPr>
              <w:rPr>
                <w:sz w:val="18"/>
                <w:szCs w:val="18"/>
                <w:cs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சொந்த ஊர் </w:t>
            </w:r>
          </w:p>
        </w:tc>
        <w:tc>
          <w:tcPr>
            <w:tcW w:w="284" w:type="dxa"/>
          </w:tcPr>
          <w:p w14:paraId="76722BD0" w14:textId="116D50E7" w:rsidR="008B5527" w:rsidRPr="008B5527" w:rsidRDefault="008B5527" w:rsidP="008B5527">
            <w:pPr>
              <w:rPr>
                <w:sz w:val="16"/>
                <w:szCs w:val="16"/>
                <w:cs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1507BEB4" w14:textId="5543CA33" w:rsidR="008B5527" w:rsidRPr="00AE4D97" w:rsidRDefault="008B5527" w:rsidP="00064B85">
            <w:pPr>
              <w:rPr>
                <w:rFonts w:asciiTheme="minorBidi" w:hAnsiTheme="minorBidi"/>
                <w:sz w:val="18"/>
                <w:szCs w:val="18"/>
                <w:cs/>
              </w:rPr>
            </w:pPr>
            <w:proofErr w:type="spellStart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>சின்னபெருமாள்கவுண்டன்புதூர்</w:t>
            </w:r>
            <w:proofErr w:type="spellEnd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 xml:space="preserve">, </w:t>
            </w:r>
            <w:proofErr w:type="spellStart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>கடுக்காம்பளையம்</w:t>
            </w:r>
            <w:proofErr w:type="spellEnd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 xml:space="preserve"> கிராமம், </w:t>
            </w:r>
            <w:proofErr w:type="spellStart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>கோபிசெட்டிபாளையம்</w:t>
            </w:r>
            <w:proofErr w:type="spellEnd"/>
          </w:p>
        </w:tc>
      </w:tr>
      <w:tr w:rsidR="008B5527" w:rsidRPr="008B5527" w14:paraId="21853BEB" w14:textId="77777777" w:rsidTr="001A4F9A">
        <w:tc>
          <w:tcPr>
            <w:tcW w:w="2263" w:type="dxa"/>
          </w:tcPr>
          <w:p w14:paraId="25C9371D" w14:textId="14A7D4CB" w:rsidR="008B5527" w:rsidRPr="005F1473" w:rsidRDefault="008B5527" w:rsidP="008B5527">
            <w:pPr>
              <w:rPr>
                <w:sz w:val="18"/>
                <w:szCs w:val="18"/>
                <w:cs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வீட்டு விலாசம் </w:t>
            </w:r>
          </w:p>
        </w:tc>
        <w:tc>
          <w:tcPr>
            <w:tcW w:w="284" w:type="dxa"/>
          </w:tcPr>
          <w:p w14:paraId="335407E9" w14:textId="29C56ECF" w:rsidR="008B5527" w:rsidRPr="008B5527" w:rsidRDefault="008B5527" w:rsidP="008B5527">
            <w:pPr>
              <w:rPr>
                <w:sz w:val="16"/>
                <w:szCs w:val="16"/>
                <w:cs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39C04E36" w14:textId="24B0F858" w:rsidR="008B5527" w:rsidRPr="00AE4D97" w:rsidRDefault="00D17784" w:rsidP="00064B85">
            <w:pPr>
              <w:rPr>
                <w:rFonts w:asciiTheme="minorBidi" w:hAnsiTheme="minorBidi"/>
                <w:sz w:val="18"/>
                <w:szCs w:val="18"/>
                <w:cs/>
              </w:rPr>
            </w:pPr>
            <w:proofErr w:type="spellStart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>இராஜா</w:t>
            </w:r>
            <w:proofErr w:type="spellEnd"/>
            <w:r w:rsidRPr="00AE4D97">
              <w:rPr>
                <w:rFonts w:asciiTheme="minorBidi" w:hAnsiTheme="minorBidi" w:hint="cs"/>
                <w:sz w:val="18"/>
                <w:szCs w:val="18"/>
                <w:cs/>
              </w:rPr>
              <w:t xml:space="preserve"> இல்லம்</w:t>
            </w:r>
            <w:r w:rsidR="008B5527" w:rsidRPr="00AE4D97">
              <w:rPr>
                <w:rFonts w:asciiTheme="minorBidi" w:hAnsiTheme="minorBidi"/>
                <w:sz w:val="18"/>
                <w:szCs w:val="18"/>
              </w:rPr>
              <w:t xml:space="preserve">, 8F2, </w:t>
            </w:r>
            <w:r w:rsidR="008B5527" w:rsidRPr="00AE4D97">
              <w:rPr>
                <w:rFonts w:asciiTheme="minorBidi" w:hAnsiTheme="minorBidi" w:hint="cs"/>
                <w:sz w:val="18"/>
                <w:szCs w:val="18"/>
                <w:cs/>
              </w:rPr>
              <w:t xml:space="preserve">ராமசாமி </w:t>
            </w:r>
            <w:proofErr w:type="spellStart"/>
            <w:r w:rsidR="008B5527" w:rsidRPr="00AE4D97">
              <w:rPr>
                <w:rFonts w:asciiTheme="minorBidi" w:hAnsiTheme="minorBidi" w:hint="cs"/>
                <w:sz w:val="18"/>
                <w:szCs w:val="18"/>
                <w:cs/>
              </w:rPr>
              <w:t>லேஅவுட்</w:t>
            </w:r>
            <w:proofErr w:type="spellEnd"/>
            <w:r w:rsidR="008B5527" w:rsidRPr="00AE4D97">
              <w:rPr>
                <w:rFonts w:asciiTheme="minorBidi" w:hAnsiTheme="minorBidi" w:hint="cs"/>
                <w:sz w:val="18"/>
                <w:szCs w:val="18"/>
                <w:cs/>
              </w:rPr>
              <w:t xml:space="preserve">, </w:t>
            </w:r>
            <w:proofErr w:type="spellStart"/>
            <w:r w:rsidR="008B5527" w:rsidRPr="00AE4D97">
              <w:rPr>
                <w:rFonts w:asciiTheme="minorBidi" w:hAnsiTheme="minorBidi" w:cs="Latha"/>
                <w:sz w:val="18"/>
                <w:szCs w:val="18"/>
                <w:cs/>
              </w:rPr>
              <w:t>சாய்பாபா</w:t>
            </w:r>
            <w:proofErr w:type="spellEnd"/>
            <w:r w:rsidR="00612C6A" w:rsidRPr="00AE4D97">
              <w:rPr>
                <w:rFonts w:asciiTheme="minorBidi" w:hAnsiTheme="minorBidi" w:cs="Latha"/>
                <w:sz w:val="18"/>
                <w:szCs w:val="18"/>
              </w:rPr>
              <w:t xml:space="preserve"> </w:t>
            </w:r>
            <w:r w:rsidR="008B5527" w:rsidRPr="00AE4D97">
              <w:rPr>
                <w:rFonts w:asciiTheme="minorBidi" w:hAnsiTheme="minorBidi" w:cs="Latha"/>
                <w:sz w:val="18"/>
                <w:szCs w:val="18"/>
                <w:cs/>
              </w:rPr>
              <w:t>காலனி</w:t>
            </w:r>
            <w:r w:rsidR="008B5527" w:rsidRPr="00AE4D97">
              <w:rPr>
                <w:rFonts w:asciiTheme="minorBidi" w:hAnsiTheme="minorBidi" w:hint="cs"/>
                <w:sz w:val="18"/>
                <w:szCs w:val="18"/>
                <w:cs/>
              </w:rPr>
              <w:t xml:space="preserve">, </w:t>
            </w:r>
            <w:proofErr w:type="spellStart"/>
            <w:r w:rsidR="008B5527" w:rsidRPr="00AE4D97">
              <w:rPr>
                <w:rFonts w:asciiTheme="minorBidi" w:hAnsiTheme="minorBidi" w:hint="cs"/>
                <w:sz w:val="18"/>
                <w:szCs w:val="18"/>
                <w:cs/>
              </w:rPr>
              <w:t>கோயமுத்தூர்</w:t>
            </w:r>
            <w:proofErr w:type="spellEnd"/>
          </w:p>
        </w:tc>
      </w:tr>
      <w:tr w:rsidR="008B5527" w:rsidRPr="008B5527" w14:paraId="57DDB01E" w14:textId="77777777" w:rsidTr="001A4F9A">
        <w:tc>
          <w:tcPr>
            <w:tcW w:w="2263" w:type="dxa"/>
          </w:tcPr>
          <w:p w14:paraId="78D71352" w14:textId="5AD80A4E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கல்வி தகுதி </w:t>
            </w:r>
          </w:p>
        </w:tc>
        <w:tc>
          <w:tcPr>
            <w:tcW w:w="284" w:type="dxa"/>
          </w:tcPr>
          <w:p w14:paraId="6E0D2201" w14:textId="194CA09B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08DE6BE4" w14:textId="7C75A4D8" w:rsidR="008B5527" w:rsidRPr="008B5527" w:rsidRDefault="008B5527" w:rsidP="00064B85">
            <w:pPr>
              <w:rPr>
                <w:sz w:val="16"/>
                <w:szCs w:val="16"/>
              </w:rPr>
            </w:pPr>
            <w:r w:rsidRPr="005F1473">
              <w:rPr>
                <w:b/>
                <w:bCs/>
              </w:rPr>
              <w:t>M.B.B.S.</w:t>
            </w:r>
            <w:r w:rsidR="00D22DD5" w:rsidRPr="005F1473">
              <w:rPr>
                <w:rFonts w:hint="cs"/>
                <w:b/>
                <w:bCs/>
                <w:cs/>
              </w:rPr>
              <w:t>,</w:t>
            </w:r>
            <w:r w:rsidR="005F1473" w:rsidRPr="005F1473">
              <w:rPr>
                <w:b/>
                <w:bCs/>
              </w:rPr>
              <w:t xml:space="preserve"> </w:t>
            </w:r>
            <w:r w:rsidRPr="005F1473">
              <w:rPr>
                <w:b/>
                <w:bCs/>
              </w:rPr>
              <w:t>MD</w:t>
            </w:r>
            <w:r w:rsidRPr="00EE3DEF">
              <w:t xml:space="preserve"> </w:t>
            </w:r>
            <w:r w:rsidRPr="008B5527">
              <w:rPr>
                <w:sz w:val="16"/>
                <w:szCs w:val="16"/>
              </w:rPr>
              <w:t>(Internal Medicine Resident)</w:t>
            </w:r>
            <w:r w:rsidR="00D22DD5">
              <w:rPr>
                <w:rFonts w:hint="cs"/>
                <w:sz w:val="16"/>
                <w:szCs w:val="16"/>
                <w:cs/>
              </w:rPr>
              <w:t>,</w:t>
            </w:r>
            <w:r w:rsidR="00064B85">
              <w:rPr>
                <w:sz w:val="16"/>
                <w:szCs w:val="16"/>
              </w:rPr>
              <w:t xml:space="preserve"> </w:t>
            </w:r>
            <w:r w:rsidRPr="008B5527">
              <w:rPr>
                <w:sz w:val="16"/>
                <w:szCs w:val="16"/>
              </w:rPr>
              <w:t>S</w:t>
            </w:r>
            <w:r w:rsidR="00D22DD5">
              <w:rPr>
                <w:sz w:val="16"/>
                <w:szCs w:val="16"/>
              </w:rPr>
              <w:t>t.</w:t>
            </w:r>
            <w:r w:rsidRPr="008B5527">
              <w:rPr>
                <w:sz w:val="16"/>
                <w:szCs w:val="16"/>
              </w:rPr>
              <w:t xml:space="preserve"> Vincent Hospital, Worcester, </w:t>
            </w:r>
            <w:r w:rsidR="00D22DD5">
              <w:rPr>
                <w:rFonts w:hint="cs"/>
                <w:sz w:val="16"/>
                <w:szCs w:val="16"/>
              </w:rPr>
              <w:t>MA</w:t>
            </w:r>
            <w:r w:rsidRPr="008B5527">
              <w:rPr>
                <w:sz w:val="16"/>
                <w:szCs w:val="16"/>
              </w:rPr>
              <w:t>, USA</w:t>
            </w:r>
          </w:p>
        </w:tc>
      </w:tr>
      <w:tr w:rsidR="008B5527" w:rsidRPr="008B5527" w14:paraId="25B50C62" w14:textId="77777777" w:rsidTr="001A4F9A">
        <w:tc>
          <w:tcPr>
            <w:tcW w:w="2263" w:type="dxa"/>
          </w:tcPr>
          <w:p w14:paraId="6EBA41C4" w14:textId="2469E9F7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குலம் </w:t>
            </w:r>
          </w:p>
        </w:tc>
        <w:tc>
          <w:tcPr>
            <w:tcW w:w="284" w:type="dxa"/>
          </w:tcPr>
          <w:p w14:paraId="7A79F85B" w14:textId="1E3F0C35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3439BA83" w14:textId="214A9535" w:rsidR="008B5527" w:rsidRPr="008B5527" w:rsidRDefault="008B5527" w:rsidP="00064B85">
            <w:pPr>
              <w:rPr>
                <w:sz w:val="16"/>
                <w:szCs w:val="16"/>
                <w:cs/>
              </w:rPr>
            </w:pPr>
            <w:proofErr w:type="spellStart"/>
            <w:r w:rsidRPr="005F1473">
              <w:rPr>
                <w:rFonts w:hint="cs"/>
                <w:sz w:val="18"/>
                <w:szCs w:val="18"/>
                <w:cs/>
              </w:rPr>
              <w:t>அந்துவன்</w:t>
            </w:r>
            <w:proofErr w:type="spellEnd"/>
            <w:r w:rsidRPr="005F1473">
              <w:rPr>
                <w:rFonts w:hint="cs"/>
                <w:sz w:val="18"/>
                <w:szCs w:val="18"/>
                <w:cs/>
              </w:rPr>
              <w:t xml:space="preserve"> </w:t>
            </w:r>
            <w:r w:rsidRPr="005F1473">
              <w:rPr>
                <w:sz w:val="18"/>
                <w:szCs w:val="18"/>
              </w:rPr>
              <w:t>(</w:t>
            </w:r>
            <w:r w:rsidRPr="005F1473">
              <w:rPr>
                <w:rFonts w:asciiTheme="majorBidi" w:hAnsiTheme="majorBidi" w:cstheme="majorBidi"/>
                <w:sz w:val="18"/>
                <w:szCs w:val="18"/>
                <w:cs/>
              </w:rPr>
              <w:t xml:space="preserve">கொங்கு </w:t>
            </w:r>
            <w:proofErr w:type="spellStart"/>
            <w:r w:rsidRPr="005F1473">
              <w:rPr>
                <w:rFonts w:asciiTheme="majorBidi" w:hAnsiTheme="majorBidi" w:cstheme="majorBidi" w:hint="cs"/>
                <w:sz w:val="18"/>
                <w:szCs w:val="18"/>
                <w:cs/>
              </w:rPr>
              <w:t>வேளாளர்</w:t>
            </w:r>
            <w:proofErr w:type="spellEnd"/>
            <w:r w:rsidRPr="005F1473">
              <w:rPr>
                <w:rFonts w:asciiTheme="majorBidi" w:hAnsiTheme="majorBidi" w:cstheme="majorBidi"/>
                <w:sz w:val="18"/>
                <w:szCs w:val="18"/>
                <w:cs/>
              </w:rPr>
              <w:t>)</w:t>
            </w:r>
          </w:p>
        </w:tc>
      </w:tr>
      <w:tr w:rsidR="008B5527" w:rsidRPr="008B5527" w14:paraId="197FC057" w14:textId="77777777" w:rsidTr="001A4F9A">
        <w:tc>
          <w:tcPr>
            <w:tcW w:w="2263" w:type="dxa"/>
          </w:tcPr>
          <w:p w14:paraId="2DA8C872" w14:textId="2CE2CEE4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குலதெய்வம் </w:t>
            </w:r>
          </w:p>
        </w:tc>
        <w:tc>
          <w:tcPr>
            <w:tcW w:w="284" w:type="dxa"/>
          </w:tcPr>
          <w:p w14:paraId="3F1E83C6" w14:textId="4436F6C2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10B20BEA" w14:textId="4841FA9D" w:rsidR="008B5527" w:rsidRPr="005F1473" w:rsidRDefault="005F1473" w:rsidP="00064B85">
            <w:pPr>
              <w:rPr>
                <w:rFonts w:asciiTheme="minorBidi" w:hAnsiTheme="minorBidi"/>
                <w:sz w:val="18"/>
                <w:szCs w:val="18"/>
              </w:rPr>
            </w:pPr>
            <w:r w:rsidRPr="005F1473">
              <w:rPr>
                <w:rFonts w:cs="Latha" w:hint="cs"/>
                <w:sz w:val="18"/>
                <w:szCs w:val="18"/>
                <w:cs/>
              </w:rPr>
              <w:t>அருள்மிகு</w:t>
            </w:r>
            <w:r w:rsidRPr="005F1473">
              <w:rPr>
                <w:rFonts w:asciiTheme="minorBidi" w:hAnsiTheme="minorBidi" w:cs="Latha"/>
                <w:sz w:val="18"/>
                <w:szCs w:val="18"/>
                <w:cs/>
              </w:rPr>
              <w:t xml:space="preserve"> </w:t>
            </w:r>
            <w:proofErr w:type="spellStart"/>
            <w:r w:rsidR="008B5527" w:rsidRPr="005F1473">
              <w:rPr>
                <w:rFonts w:asciiTheme="minorBidi" w:hAnsiTheme="minorBidi" w:cs="Latha"/>
                <w:sz w:val="18"/>
                <w:szCs w:val="18"/>
                <w:cs/>
              </w:rPr>
              <w:t>செல்வநாயகி</w:t>
            </w:r>
            <w:proofErr w:type="spellEnd"/>
            <w:r w:rsidR="008B5527" w:rsidRPr="005F1473">
              <w:rPr>
                <w:rFonts w:asciiTheme="minorBidi" w:hAnsiTheme="minorBidi" w:cs="Latha"/>
                <w:sz w:val="18"/>
                <w:szCs w:val="18"/>
                <w:cs/>
              </w:rPr>
              <w:t xml:space="preserve"> அம்மன்</w:t>
            </w:r>
            <w:r w:rsidR="00064B85">
              <w:rPr>
                <w:rFonts w:asciiTheme="minorBidi" w:hAnsiTheme="minorBidi" w:cs="Latha"/>
                <w:sz w:val="18"/>
                <w:szCs w:val="18"/>
              </w:rPr>
              <w:t>,</w:t>
            </w:r>
            <w:r w:rsidR="008B5527" w:rsidRPr="005F1473">
              <w:rPr>
                <w:rFonts w:asciiTheme="minorBidi" w:hAnsiTheme="minorBidi" w:cs="Latha"/>
                <w:sz w:val="18"/>
                <w:szCs w:val="18"/>
                <w:cs/>
              </w:rPr>
              <w:t xml:space="preserve"> க</w:t>
            </w:r>
            <w:proofErr w:type="spellStart"/>
            <w:r w:rsidR="008B5527" w:rsidRPr="005F1473">
              <w:rPr>
                <w:rFonts w:asciiTheme="minorBidi" w:hAnsiTheme="minorBidi" w:cs="Latha"/>
                <w:sz w:val="18"/>
                <w:szCs w:val="18"/>
                <w:cs/>
              </w:rPr>
              <w:t>ீரனூர்</w:t>
            </w:r>
            <w:proofErr w:type="spellEnd"/>
          </w:p>
        </w:tc>
      </w:tr>
      <w:tr w:rsidR="008B5527" w:rsidRPr="008B5527" w14:paraId="0E873841" w14:textId="77777777" w:rsidTr="001A4F9A">
        <w:tc>
          <w:tcPr>
            <w:tcW w:w="2263" w:type="dxa"/>
          </w:tcPr>
          <w:p w14:paraId="23614AEF" w14:textId="2728E9E3" w:rsidR="008B5527" w:rsidRPr="005F1473" w:rsidRDefault="008B5527" w:rsidP="008B5527">
            <w:pPr>
              <w:rPr>
                <w:sz w:val="18"/>
                <w:szCs w:val="18"/>
                <w:cs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தந்தை </w:t>
            </w:r>
          </w:p>
        </w:tc>
        <w:tc>
          <w:tcPr>
            <w:tcW w:w="284" w:type="dxa"/>
          </w:tcPr>
          <w:p w14:paraId="66847F06" w14:textId="5D6BEAC1" w:rsidR="008B5527" w:rsidRPr="008B5527" w:rsidRDefault="008B5527" w:rsidP="008B5527">
            <w:pPr>
              <w:rPr>
                <w:sz w:val="16"/>
                <w:szCs w:val="16"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51C7C804" w14:textId="40CCF8F9" w:rsidR="008B5527" w:rsidRPr="001A4F9A" w:rsidRDefault="008B5527" w:rsidP="00064B85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1A4F9A">
              <w:rPr>
                <w:rFonts w:cstheme="minorHAnsi"/>
                <w:b/>
                <w:bCs/>
                <w:sz w:val="18"/>
                <w:szCs w:val="18"/>
              </w:rPr>
              <w:t>Dr.C.</w:t>
            </w:r>
            <w:proofErr w:type="gramStart"/>
            <w:r w:rsidRPr="001A4F9A">
              <w:rPr>
                <w:rFonts w:cstheme="minorHAnsi"/>
                <w:b/>
                <w:bCs/>
                <w:sz w:val="18"/>
                <w:szCs w:val="18"/>
              </w:rPr>
              <w:t>R.Chinnamuthu</w:t>
            </w:r>
            <w:proofErr w:type="spellEnd"/>
            <w:proofErr w:type="gramEnd"/>
            <w:r w:rsidRPr="001A4F9A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Pr="001A4F9A">
              <w:rPr>
                <w:rFonts w:cstheme="minorHAnsi"/>
                <w:sz w:val="18"/>
                <w:szCs w:val="18"/>
              </w:rPr>
              <w:t xml:space="preserve"> M.Sc.(Agri), Ph.D.</w:t>
            </w:r>
          </w:p>
          <w:p w14:paraId="3C45446C" w14:textId="4B909F4D" w:rsidR="001A4F9A" w:rsidRPr="001A4F9A" w:rsidRDefault="001A4F9A" w:rsidP="00064B85">
            <w:pPr>
              <w:rPr>
                <w:rFonts w:cstheme="minorHAnsi"/>
                <w:sz w:val="18"/>
                <w:szCs w:val="18"/>
              </w:rPr>
            </w:pPr>
            <w:r w:rsidRPr="001A4F9A">
              <w:rPr>
                <w:rFonts w:cstheme="minorHAnsi"/>
                <w:sz w:val="18"/>
                <w:szCs w:val="18"/>
              </w:rPr>
              <w:t>Emeritus Scientist (ICAR),</w:t>
            </w:r>
          </w:p>
          <w:p w14:paraId="745F4280" w14:textId="34341E70" w:rsidR="008B5527" w:rsidRPr="001A4F9A" w:rsidRDefault="008B5527" w:rsidP="00064B85">
            <w:pPr>
              <w:rPr>
                <w:sz w:val="18"/>
                <w:szCs w:val="18"/>
              </w:rPr>
            </w:pPr>
            <w:r w:rsidRPr="001A4F9A">
              <w:rPr>
                <w:rFonts w:cstheme="minorHAnsi"/>
                <w:sz w:val="18"/>
                <w:szCs w:val="18"/>
              </w:rPr>
              <w:t>Retired Prof.&amp; Head and former Director, Crop Management,</w:t>
            </w:r>
          </w:p>
          <w:p w14:paraId="0409FEF9" w14:textId="6DB31A8C" w:rsidR="008B5527" w:rsidRPr="001A4F9A" w:rsidRDefault="008B5527" w:rsidP="00064B85">
            <w:pPr>
              <w:rPr>
                <w:rFonts w:asciiTheme="minorBidi" w:hAnsiTheme="minorBidi"/>
                <w:sz w:val="18"/>
                <w:szCs w:val="18"/>
              </w:rPr>
            </w:pPr>
            <w:r w:rsidRPr="001A4F9A">
              <w:rPr>
                <w:rFonts w:cstheme="minorHAnsi"/>
                <w:sz w:val="18"/>
                <w:szCs w:val="18"/>
              </w:rPr>
              <w:t>Tamil Nadu Agricultural University, Coimbatore-3</w:t>
            </w:r>
          </w:p>
        </w:tc>
      </w:tr>
      <w:tr w:rsidR="008B5527" w:rsidRPr="008B5527" w14:paraId="52E1D549" w14:textId="77777777" w:rsidTr="001A4F9A">
        <w:tc>
          <w:tcPr>
            <w:tcW w:w="2263" w:type="dxa"/>
          </w:tcPr>
          <w:p w14:paraId="266B373B" w14:textId="3B9CAA7F" w:rsidR="008B5527" w:rsidRPr="005F1473" w:rsidRDefault="008B5527" w:rsidP="008B5527">
            <w:pPr>
              <w:rPr>
                <w:sz w:val="18"/>
                <w:szCs w:val="18"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 xml:space="preserve">தாய் </w:t>
            </w:r>
          </w:p>
        </w:tc>
        <w:tc>
          <w:tcPr>
            <w:tcW w:w="284" w:type="dxa"/>
          </w:tcPr>
          <w:p w14:paraId="7A328D2D" w14:textId="1019D418" w:rsidR="008B5527" w:rsidRPr="008B5527" w:rsidRDefault="008B5527" w:rsidP="008B5527">
            <w:pPr>
              <w:rPr>
                <w:sz w:val="16"/>
                <w:szCs w:val="16"/>
                <w:cs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2B186955" w14:textId="77777777" w:rsidR="008B5527" w:rsidRPr="001A4F9A" w:rsidRDefault="008B5527" w:rsidP="00064B85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1A4F9A">
              <w:rPr>
                <w:rFonts w:cstheme="minorHAnsi"/>
                <w:b/>
                <w:bCs/>
                <w:sz w:val="18"/>
                <w:szCs w:val="18"/>
              </w:rPr>
              <w:t>Dr.</w:t>
            </w:r>
            <w:proofErr w:type="gramStart"/>
            <w:r w:rsidRPr="001A4F9A">
              <w:rPr>
                <w:rFonts w:cstheme="minorHAnsi"/>
                <w:b/>
                <w:bCs/>
                <w:sz w:val="18"/>
                <w:szCs w:val="18"/>
              </w:rPr>
              <w:t>E.Kokiladevi</w:t>
            </w:r>
            <w:proofErr w:type="spellEnd"/>
            <w:proofErr w:type="gramEnd"/>
            <w:r w:rsidRPr="001A4F9A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Pr="001A4F9A">
              <w:rPr>
                <w:rFonts w:cstheme="minorHAnsi"/>
                <w:sz w:val="18"/>
                <w:szCs w:val="18"/>
              </w:rPr>
              <w:t xml:space="preserve"> M.Sc.(Biotech), Ph.D.</w:t>
            </w:r>
          </w:p>
          <w:p w14:paraId="73DE25F0" w14:textId="54240FCD" w:rsidR="008B5527" w:rsidRPr="001A4F9A" w:rsidRDefault="008B5527" w:rsidP="00064B85">
            <w:pPr>
              <w:rPr>
                <w:rFonts w:cstheme="minorHAnsi"/>
                <w:sz w:val="18"/>
                <w:szCs w:val="18"/>
              </w:rPr>
            </w:pPr>
            <w:r w:rsidRPr="001A4F9A">
              <w:rPr>
                <w:rFonts w:cstheme="minorHAnsi"/>
                <w:sz w:val="18"/>
                <w:szCs w:val="18"/>
              </w:rPr>
              <w:t xml:space="preserve">Professor and Head, Department of </w:t>
            </w:r>
            <w:r w:rsidR="00D6178F" w:rsidRPr="001A4F9A">
              <w:rPr>
                <w:rFonts w:cstheme="minorHAnsi"/>
                <w:sz w:val="18"/>
                <w:szCs w:val="18"/>
              </w:rPr>
              <w:t xml:space="preserve">Plant </w:t>
            </w:r>
            <w:r w:rsidRPr="001A4F9A">
              <w:rPr>
                <w:rFonts w:cstheme="minorHAnsi"/>
                <w:sz w:val="18"/>
                <w:szCs w:val="18"/>
              </w:rPr>
              <w:t>Biotechnology</w:t>
            </w:r>
          </w:p>
          <w:p w14:paraId="005EE0C7" w14:textId="5759C9EB" w:rsidR="008B5527" w:rsidRPr="001A4F9A" w:rsidRDefault="008B5527" w:rsidP="00064B85">
            <w:pPr>
              <w:rPr>
                <w:rFonts w:cstheme="minorHAnsi"/>
                <w:sz w:val="18"/>
                <w:szCs w:val="18"/>
              </w:rPr>
            </w:pPr>
            <w:r w:rsidRPr="001A4F9A">
              <w:rPr>
                <w:rFonts w:cstheme="minorHAnsi"/>
                <w:sz w:val="18"/>
                <w:szCs w:val="18"/>
              </w:rPr>
              <w:t>Tamil Nadu Agricultural University, Coimbatore-3</w:t>
            </w:r>
          </w:p>
        </w:tc>
      </w:tr>
      <w:tr w:rsidR="008B5527" w:rsidRPr="008B5527" w14:paraId="7E1AD083" w14:textId="77777777" w:rsidTr="001A4F9A">
        <w:tc>
          <w:tcPr>
            <w:tcW w:w="2263" w:type="dxa"/>
          </w:tcPr>
          <w:p w14:paraId="557E8A5C" w14:textId="213138FE" w:rsidR="008B5527" w:rsidRPr="005F1473" w:rsidRDefault="008B5527" w:rsidP="008B5527">
            <w:pPr>
              <w:rPr>
                <w:sz w:val="18"/>
                <w:szCs w:val="18"/>
                <w:cs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>உடன் பிறந்தவர்</w:t>
            </w:r>
            <w:r w:rsidR="00D22DD5" w:rsidRPr="005F1473">
              <w:rPr>
                <w:rFonts w:hint="cs"/>
                <w:sz w:val="18"/>
                <w:szCs w:val="18"/>
                <w:cs/>
              </w:rPr>
              <w:t xml:space="preserve">கள் </w:t>
            </w:r>
            <w:r w:rsidRPr="005F1473">
              <w:rPr>
                <w:rFonts w:hint="cs"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284" w:type="dxa"/>
          </w:tcPr>
          <w:p w14:paraId="728ECB67" w14:textId="49EA585D" w:rsidR="008B5527" w:rsidRPr="008B5527" w:rsidRDefault="008B5527" w:rsidP="008B5527">
            <w:pPr>
              <w:rPr>
                <w:sz w:val="16"/>
                <w:szCs w:val="16"/>
                <w:cs/>
              </w:rPr>
            </w:pPr>
            <w:r w:rsidRPr="008B5527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6B1E2268" w14:textId="0D65A877" w:rsidR="008B5527" w:rsidRPr="008B5527" w:rsidRDefault="00D10688" w:rsidP="00064B85">
            <w:pPr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 w:hint="cs"/>
                <w:sz w:val="16"/>
                <w:szCs w:val="16"/>
                <w:cs/>
              </w:rPr>
              <w:t>-</w:t>
            </w:r>
          </w:p>
        </w:tc>
      </w:tr>
      <w:tr w:rsidR="00796F94" w:rsidRPr="008B5527" w14:paraId="239045E4" w14:textId="77777777" w:rsidTr="001A4F9A">
        <w:tc>
          <w:tcPr>
            <w:tcW w:w="2263" w:type="dxa"/>
          </w:tcPr>
          <w:p w14:paraId="04759128" w14:textId="2A0D276A" w:rsidR="00796F94" w:rsidRPr="005F1473" w:rsidRDefault="00796F94" w:rsidP="008B5527">
            <w:pPr>
              <w:rPr>
                <w:sz w:val="18"/>
                <w:szCs w:val="18"/>
                <w:cs/>
              </w:rPr>
            </w:pPr>
            <w:r w:rsidRPr="005F1473">
              <w:rPr>
                <w:rFonts w:hint="cs"/>
                <w:sz w:val="18"/>
                <w:szCs w:val="18"/>
                <w:cs/>
              </w:rPr>
              <w:t>சொத்து விவரம்</w:t>
            </w:r>
          </w:p>
        </w:tc>
        <w:tc>
          <w:tcPr>
            <w:tcW w:w="284" w:type="dxa"/>
          </w:tcPr>
          <w:p w14:paraId="2D4E50FF" w14:textId="77777777" w:rsidR="00796F94" w:rsidRPr="008B5527" w:rsidRDefault="00796F94" w:rsidP="008B5527">
            <w:pPr>
              <w:rPr>
                <w:sz w:val="16"/>
                <w:szCs w:val="16"/>
                <w:cs/>
              </w:rPr>
            </w:pPr>
          </w:p>
        </w:tc>
        <w:tc>
          <w:tcPr>
            <w:tcW w:w="6231" w:type="dxa"/>
            <w:gridSpan w:val="2"/>
          </w:tcPr>
          <w:p w14:paraId="0A9B4088" w14:textId="4E8079B1" w:rsidR="00796F94" w:rsidRPr="00AE4D97" w:rsidRDefault="00796F94" w:rsidP="00064B85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AE4D97">
              <w:rPr>
                <w:rFonts w:asciiTheme="minorBidi" w:hAnsiTheme="minorBidi"/>
                <w:sz w:val="18"/>
                <w:szCs w:val="18"/>
                <w:cs/>
              </w:rPr>
              <w:t>விவசாய</w:t>
            </w:r>
            <w:proofErr w:type="spellEnd"/>
            <w:r w:rsidRPr="00AE4D97">
              <w:rPr>
                <w:rFonts w:asciiTheme="minorBidi" w:hAnsiTheme="minorBidi"/>
                <w:sz w:val="18"/>
                <w:szCs w:val="18"/>
                <w:cs/>
              </w:rPr>
              <w:t xml:space="preserve"> பூமி: </w:t>
            </w:r>
            <w:r w:rsidRPr="00AE4D97">
              <w:rPr>
                <w:rFonts w:asciiTheme="minorBidi" w:hAnsiTheme="minorBidi"/>
                <w:cs/>
              </w:rPr>
              <w:t xml:space="preserve">12.00 </w:t>
            </w:r>
            <w:r w:rsidRPr="00AE4D97">
              <w:rPr>
                <w:rFonts w:asciiTheme="minorBidi" w:hAnsiTheme="minorBidi"/>
                <w:sz w:val="18"/>
                <w:szCs w:val="18"/>
                <w:cs/>
              </w:rPr>
              <w:t>ஏக்கர்</w:t>
            </w:r>
          </w:p>
          <w:p w14:paraId="3DD0AE25" w14:textId="31C94E53" w:rsidR="00796F94" w:rsidRPr="00AE4D97" w:rsidRDefault="00796F94" w:rsidP="00064B85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AE4D97">
              <w:rPr>
                <w:rFonts w:asciiTheme="minorBidi" w:hAnsiTheme="minorBidi"/>
                <w:sz w:val="18"/>
                <w:szCs w:val="18"/>
                <w:cs/>
              </w:rPr>
              <w:t>சைட்</w:t>
            </w:r>
            <w:proofErr w:type="spellEnd"/>
            <w:r w:rsidRPr="00AE4D97">
              <w:rPr>
                <w:rFonts w:asciiTheme="minorBidi" w:hAnsiTheme="minorBidi"/>
                <w:sz w:val="18"/>
                <w:szCs w:val="18"/>
                <w:cs/>
              </w:rPr>
              <w:t xml:space="preserve"> பூமி: </w:t>
            </w:r>
            <w:r w:rsidRPr="00AE4D97">
              <w:rPr>
                <w:rFonts w:asciiTheme="minorBidi" w:hAnsiTheme="minorBidi"/>
                <w:cs/>
              </w:rPr>
              <w:t>5</w:t>
            </w:r>
            <w:r w:rsidR="00EE3DEF" w:rsidRPr="00AE4D97">
              <w:rPr>
                <w:rFonts w:asciiTheme="minorBidi" w:hAnsiTheme="minorBidi"/>
                <w:cs/>
              </w:rPr>
              <w:t>½</w:t>
            </w:r>
            <w:r w:rsidRPr="00AE4D97">
              <w:rPr>
                <w:rFonts w:asciiTheme="minorBidi" w:hAnsiTheme="minorBidi"/>
                <w:sz w:val="20"/>
                <w:szCs w:val="20"/>
                <w:cs/>
              </w:rPr>
              <w:t xml:space="preserve"> </w:t>
            </w:r>
            <w:r w:rsidRPr="00AE4D97">
              <w:rPr>
                <w:rFonts w:asciiTheme="minorBidi" w:hAnsiTheme="minorBidi"/>
                <w:sz w:val="18"/>
                <w:szCs w:val="18"/>
                <w:cs/>
              </w:rPr>
              <w:t>ஏக்கர்</w:t>
            </w:r>
          </w:p>
          <w:p w14:paraId="6984B1C1" w14:textId="12CE8386" w:rsidR="00796F94" w:rsidRPr="00AE4D97" w:rsidRDefault="00796F94" w:rsidP="00064B85">
            <w:pPr>
              <w:rPr>
                <w:rFonts w:asciiTheme="minorBidi" w:hAnsiTheme="minorBidi"/>
                <w:sz w:val="18"/>
                <w:szCs w:val="18"/>
                <w:cs/>
              </w:rPr>
            </w:pPr>
            <w:r w:rsidRPr="00AE4D97">
              <w:rPr>
                <w:rFonts w:asciiTheme="minorBidi" w:hAnsiTheme="minorBidi"/>
                <w:sz w:val="18"/>
                <w:szCs w:val="18"/>
                <w:cs/>
              </w:rPr>
              <w:t xml:space="preserve">வீட்டு மனை இடம்: </w:t>
            </w:r>
            <w:r w:rsidR="00D10688" w:rsidRPr="00AE4D97">
              <w:rPr>
                <w:rFonts w:asciiTheme="minorBidi" w:hAnsiTheme="minorBidi"/>
                <w:sz w:val="20"/>
                <w:szCs w:val="20"/>
                <w:cs/>
              </w:rPr>
              <w:t>நான்கு</w:t>
            </w:r>
          </w:p>
          <w:p w14:paraId="6EA2D4B2" w14:textId="17985618" w:rsidR="00796F94" w:rsidRPr="00AE4D97" w:rsidRDefault="00796F94" w:rsidP="00064B85">
            <w:pPr>
              <w:rPr>
                <w:rFonts w:asciiTheme="minorBidi" w:hAnsiTheme="minorBidi"/>
                <w:sz w:val="18"/>
                <w:szCs w:val="18"/>
              </w:rPr>
            </w:pPr>
            <w:r w:rsidRPr="00AE4D97">
              <w:rPr>
                <w:rFonts w:asciiTheme="minorBidi" w:hAnsiTheme="minorBidi"/>
                <w:sz w:val="18"/>
                <w:szCs w:val="18"/>
                <w:cs/>
              </w:rPr>
              <w:t>வீடு: இரண்டு</w:t>
            </w:r>
          </w:p>
          <w:p w14:paraId="30861995" w14:textId="4A2B82DA" w:rsidR="00796F94" w:rsidRPr="008B5527" w:rsidRDefault="00796F94" w:rsidP="00064B85">
            <w:pPr>
              <w:rPr>
                <w:rFonts w:asciiTheme="minorBidi" w:hAnsiTheme="minorBidi"/>
                <w:sz w:val="16"/>
                <w:szCs w:val="16"/>
                <w:cs/>
              </w:rPr>
            </w:pPr>
            <w:r w:rsidRPr="00AE4D97">
              <w:rPr>
                <w:rFonts w:asciiTheme="minorBidi" w:hAnsiTheme="minorBidi"/>
                <w:sz w:val="18"/>
                <w:szCs w:val="18"/>
                <w:cs/>
              </w:rPr>
              <w:t xml:space="preserve">வணிக கட்டிடம்: </w:t>
            </w:r>
            <w:r w:rsidR="00D10688" w:rsidRPr="00AE4D97">
              <w:rPr>
                <w:rFonts w:asciiTheme="minorBidi" w:hAnsiTheme="minorBidi"/>
                <w:sz w:val="18"/>
                <w:szCs w:val="18"/>
                <w:cs/>
              </w:rPr>
              <w:t>இரண்டு</w:t>
            </w:r>
          </w:p>
        </w:tc>
      </w:tr>
      <w:tr w:rsidR="008B5527" w:rsidRPr="008B5527" w14:paraId="6C97C4FB" w14:textId="77777777" w:rsidTr="001A4F9A">
        <w:tc>
          <w:tcPr>
            <w:tcW w:w="2263" w:type="dxa"/>
          </w:tcPr>
          <w:p w14:paraId="6DCFC457" w14:textId="0C7E0E4A" w:rsidR="008B5527" w:rsidRPr="005F1473" w:rsidRDefault="008B5527" w:rsidP="008B5527">
            <w:pPr>
              <w:rPr>
                <w:rFonts w:asciiTheme="minorBidi" w:hAnsiTheme="minorBidi"/>
                <w:sz w:val="18"/>
                <w:szCs w:val="18"/>
                <w:cs/>
              </w:rPr>
            </w:pPr>
            <w:r w:rsidRPr="005F1473">
              <w:rPr>
                <w:rFonts w:asciiTheme="minorBidi" w:hAnsiTheme="minorBidi"/>
                <w:sz w:val="18"/>
                <w:szCs w:val="18"/>
                <w:cs/>
              </w:rPr>
              <w:t xml:space="preserve">நட்சத்திரம் </w:t>
            </w:r>
          </w:p>
        </w:tc>
        <w:tc>
          <w:tcPr>
            <w:tcW w:w="284" w:type="dxa"/>
          </w:tcPr>
          <w:p w14:paraId="56AC31AB" w14:textId="1F4B8437" w:rsidR="008B5527" w:rsidRPr="00D22DD5" w:rsidRDefault="008B5527" w:rsidP="008B5527">
            <w:pPr>
              <w:rPr>
                <w:sz w:val="16"/>
                <w:szCs w:val="16"/>
                <w:cs/>
              </w:rPr>
            </w:pPr>
            <w:r w:rsidRPr="00D22DD5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</w:tcPr>
          <w:p w14:paraId="26FA54E6" w14:textId="35F18F3C" w:rsidR="008B5527" w:rsidRPr="005F1473" w:rsidRDefault="008B5527" w:rsidP="00064B85">
            <w:pPr>
              <w:rPr>
                <w:rFonts w:ascii="Vijaya" w:hAnsi="Vijaya" w:cs="Vijaya"/>
                <w:sz w:val="18"/>
                <w:szCs w:val="18"/>
                <w:cs/>
              </w:rPr>
            </w:pPr>
            <w:r w:rsidRPr="005F1473"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  <w:t>கார்த்திகை</w:t>
            </w:r>
            <w:r w:rsidRPr="005F1473">
              <w:rPr>
                <w:rFonts w:ascii="Verdana" w:eastAsia="Times New Roman" w:hAnsi="Verdana" w:cs="Latha" w:hint="cs"/>
                <w:kern w:val="0"/>
                <w:sz w:val="18"/>
                <w:szCs w:val="18"/>
                <w:cs/>
                <w:lang w:eastAsia="en-IN"/>
                <w14:ligatures w14:val="none"/>
              </w:rPr>
              <w:t xml:space="preserve"> </w:t>
            </w:r>
            <w:r w:rsidRPr="005F1473"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  <w:t>பாதம்</w:t>
            </w:r>
            <w:r w:rsidRPr="005F1473">
              <w:rPr>
                <w:rFonts w:ascii="Verdana" w:eastAsia="Times New Roman" w:hAnsi="Verdana" w:cs="Latha" w:hint="cs"/>
                <w:kern w:val="0"/>
                <w:sz w:val="18"/>
                <w:szCs w:val="18"/>
                <w:cs/>
                <w:lang w:eastAsia="en-IN"/>
                <w14:ligatures w14:val="none"/>
              </w:rPr>
              <w:t>-</w:t>
            </w:r>
            <w:r w:rsidRPr="005F1473">
              <w:rPr>
                <w:rFonts w:ascii="Verdana" w:eastAsia="Times New Roman" w:hAnsi="Verdana" w:cs="Times New Roman"/>
                <w:kern w:val="0"/>
                <w:sz w:val="18"/>
                <w:szCs w:val="18"/>
                <w:lang w:eastAsia="en-IN"/>
                <w14:ligatures w14:val="none"/>
              </w:rPr>
              <w:t>4</w:t>
            </w:r>
          </w:p>
        </w:tc>
      </w:tr>
      <w:tr w:rsidR="008B5527" w:rsidRPr="008B5527" w14:paraId="6F988288" w14:textId="77777777" w:rsidTr="001A4F9A">
        <w:tc>
          <w:tcPr>
            <w:tcW w:w="2263" w:type="dxa"/>
            <w:tcBorders>
              <w:bottom w:val="single" w:sz="4" w:space="0" w:color="auto"/>
            </w:tcBorders>
          </w:tcPr>
          <w:p w14:paraId="50F0E82D" w14:textId="59F10A51" w:rsidR="008B5527" w:rsidRPr="005F1473" w:rsidRDefault="008B5527" w:rsidP="008B5527">
            <w:pPr>
              <w:rPr>
                <w:rFonts w:asciiTheme="minorBidi" w:hAnsiTheme="minorBidi"/>
                <w:sz w:val="18"/>
                <w:szCs w:val="18"/>
                <w:cs/>
              </w:rPr>
            </w:pPr>
            <w:proofErr w:type="spellStart"/>
            <w:r w:rsidRPr="005F1473"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  <w:t>இராசி</w:t>
            </w:r>
            <w:proofErr w:type="spellEnd"/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4507E86E" w14:textId="2F1C02AE" w:rsidR="008B5527" w:rsidRPr="00D22DD5" w:rsidRDefault="008B5527" w:rsidP="008B5527">
            <w:pPr>
              <w:rPr>
                <w:sz w:val="16"/>
                <w:szCs w:val="16"/>
                <w:cs/>
              </w:rPr>
            </w:pPr>
            <w:r w:rsidRPr="00D22DD5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  <w:tcBorders>
              <w:bottom w:val="single" w:sz="4" w:space="0" w:color="auto"/>
            </w:tcBorders>
          </w:tcPr>
          <w:p w14:paraId="5B6C94E2" w14:textId="5A20B83E" w:rsidR="008B5527" w:rsidRPr="005F1473" w:rsidRDefault="008B5527" w:rsidP="00064B85">
            <w:pPr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</w:pPr>
            <w:r w:rsidRPr="005F1473"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  <w:t>ரிஷபம்</w:t>
            </w:r>
          </w:p>
        </w:tc>
      </w:tr>
      <w:tr w:rsidR="008B5527" w:rsidRPr="008B5527" w14:paraId="2909E06A" w14:textId="77777777" w:rsidTr="001A4F9A">
        <w:tc>
          <w:tcPr>
            <w:tcW w:w="2263" w:type="dxa"/>
            <w:tcBorders>
              <w:bottom w:val="single" w:sz="4" w:space="0" w:color="auto"/>
            </w:tcBorders>
          </w:tcPr>
          <w:p w14:paraId="15E0EC61" w14:textId="3038AF64" w:rsidR="008B5527" w:rsidRPr="005F1473" w:rsidRDefault="008B5527" w:rsidP="008B5527">
            <w:pPr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</w:pPr>
            <w:r w:rsidRPr="005F1473"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  <w:t>இலக்கினம்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70D914F6" w14:textId="609F98BD" w:rsidR="008B5527" w:rsidRPr="00D22DD5" w:rsidRDefault="008B5527" w:rsidP="008B5527">
            <w:pPr>
              <w:rPr>
                <w:sz w:val="16"/>
                <w:szCs w:val="16"/>
                <w:cs/>
              </w:rPr>
            </w:pPr>
            <w:r w:rsidRPr="00D22DD5">
              <w:rPr>
                <w:rFonts w:hint="cs"/>
                <w:sz w:val="16"/>
                <w:szCs w:val="16"/>
                <w:cs/>
              </w:rPr>
              <w:t>:</w:t>
            </w:r>
          </w:p>
        </w:tc>
        <w:tc>
          <w:tcPr>
            <w:tcW w:w="6231" w:type="dxa"/>
            <w:gridSpan w:val="2"/>
            <w:tcBorders>
              <w:bottom w:val="single" w:sz="4" w:space="0" w:color="auto"/>
            </w:tcBorders>
          </w:tcPr>
          <w:p w14:paraId="53060565" w14:textId="3E4D42C0" w:rsidR="008B5527" w:rsidRPr="005F1473" w:rsidRDefault="008B5527" w:rsidP="00064B85">
            <w:pPr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</w:pPr>
            <w:proofErr w:type="spellStart"/>
            <w:r w:rsidRPr="005F1473">
              <w:rPr>
                <w:rFonts w:ascii="Verdana" w:eastAsia="Times New Roman" w:hAnsi="Verdana" w:cs="Latha"/>
                <w:kern w:val="0"/>
                <w:sz w:val="18"/>
                <w:szCs w:val="18"/>
                <w:cs/>
                <w:lang w:eastAsia="en-IN"/>
                <w14:ligatures w14:val="none"/>
              </w:rPr>
              <w:t>தனுசு</w:t>
            </w:r>
            <w:proofErr w:type="spellEnd"/>
          </w:p>
        </w:tc>
      </w:tr>
      <w:tr w:rsidR="00612C6A" w:rsidRPr="00AE4D97" w14:paraId="30CB4563" w14:textId="77777777" w:rsidTr="00612C6A">
        <w:tc>
          <w:tcPr>
            <w:tcW w:w="43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A04366" w14:textId="61498610" w:rsidR="00085FF7" w:rsidRPr="00AE4D97" w:rsidRDefault="00085FF7" w:rsidP="00064B85">
            <w:pPr>
              <w:rPr>
                <w:sz w:val="12"/>
                <w:szCs w:val="12"/>
                <w:cs/>
              </w:rPr>
            </w:pPr>
          </w:p>
        </w:tc>
        <w:tc>
          <w:tcPr>
            <w:tcW w:w="43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465F86" w14:textId="5CA90C86" w:rsidR="00085FF7" w:rsidRPr="00AE4D97" w:rsidRDefault="00085FF7" w:rsidP="00064B85">
            <w:pPr>
              <w:rPr>
                <w:rFonts w:ascii="Verdana" w:eastAsia="Times New Roman" w:hAnsi="Verdana" w:cs="Latha"/>
                <w:b/>
                <w:bCs/>
                <w:kern w:val="0"/>
                <w:sz w:val="12"/>
                <w:szCs w:val="12"/>
                <w:cs/>
                <w:lang w:eastAsia="en-IN"/>
                <w14:ligatures w14:val="none"/>
              </w:rPr>
            </w:pPr>
          </w:p>
        </w:tc>
      </w:tr>
      <w:tr w:rsidR="008B5527" w:rsidRPr="008B5527" w14:paraId="6C9585CC" w14:textId="77777777" w:rsidTr="00612C6A">
        <w:tc>
          <w:tcPr>
            <w:tcW w:w="87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D1042" w14:textId="5C52530F" w:rsidR="008B5527" w:rsidRPr="005F1473" w:rsidRDefault="008B5527" w:rsidP="00064B85">
            <w:pPr>
              <w:pStyle w:val="NormalWeb"/>
              <w:rPr>
                <w:sz w:val="18"/>
                <w:szCs w:val="18"/>
                <w:cs/>
              </w:rPr>
            </w:pPr>
            <w:r w:rsidRPr="005F1473">
              <w:rPr>
                <w:noProof/>
                <w:sz w:val="18"/>
                <w:szCs w:val="18"/>
              </w:rPr>
              <w:drawing>
                <wp:inline distT="0" distB="0" distL="0" distR="0" wp14:anchorId="10027044" wp14:editId="2B6ED4F0">
                  <wp:extent cx="5456592" cy="2654558"/>
                  <wp:effectExtent l="0" t="0" r="0" b="0"/>
                  <wp:docPr id="183113276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97" t="5551" r="4187" b="64042"/>
                          <a:stretch/>
                        </pic:blipFill>
                        <pic:spPr bwMode="auto">
                          <a:xfrm>
                            <a:off x="0" y="0"/>
                            <a:ext cx="5529057" cy="2689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2C6A" w:rsidRPr="00AE4D97" w14:paraId="6B6755E0" w14:textId="77777777" w:rsidTr="00612C6A">
        <w:tc>
          <w:tcPr>
            <w:tcW w:w="877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0365DB" w14:textId="77777777" w:rsidR="00612C6A" w:rsidRPr="00AE4D97" w:rsidRDefault="00612C6A" w:rsidP="00064B85">
            <w:pPr>
              <w:pStyle w:val="NormalWeb"/>
              <w:rPr>
                <w:noProof/>
                <w:sz w:val="14"/>
                <w:szCs w:val="14"/>
              </w:rPr>
            </w:pPr>
          </w:p>
        </w:tc>
      </w:tr>
      <w:tr w:rsidR="009570B2" w:rsidRPr="00776D0A" w14:paraId="20D7B66D" w14:textId="77777777" w:rsidTr="00776D0A">
        <w:tc>
          <w:tcPr>
            <w:tcW w:w="8778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1FC3426B" w14:textId="485DE717" w:rsidR="009570B2" w:rsidRPr="00AE4D97" w:rsidRDefault="009570B2" w:rsidP="00064B85">
            <w:pPr>
              <w:pStyle w:val="NormalWeb"/>
              <w:rPr>
                <w:noProof/>
                <w:sz w:val="16"/>
                <w:szCs w:val="16"/>
              </w:rPr>
            </w:pPr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பிறந்த கால திசை இருப்பு (</w:t>
            </w:r>
            <w:proofErr w:type="spellStart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ஜனன</w:t>
            </w:r>
            <w:proofErr w:type="spellEnd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 xml:space="preserve"> கால </w:t>
            </w:r>
            <w:proofErr w:type="spellStart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தசாசேஷம்</w:t>
            </w:r>
            <w:proofErr w:type="spellEnd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) :-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bdr w:val="none" w:sz="0" w:space="0" w:color="auto" w:frame="1"/>
              </w:rPr>
              <w:t> 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சூரிய திசை :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shd w:val="clear" w:color="auto" w:fill="F0F9FF"/>
              </w:rPr>
              <w:t xml:space="preserve"> 0 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shd w:val="clear" w:color="auto" w:fill="F0F9FF"/>
                <w:cs/>
              </w:rPr>
              <w:t>ஆண்டு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shd w:val="clear" w:color="auto" w:fill="F0F9FF"/>
              </w:rPr>
              <w:t xml:space="preserve">, 5 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shd w:val="clear" w:color="auto" w:fill="F0F9FF"/>
                <w:cs/>
              </w:rPr>
              <w:t>மாதம்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shd w:val="clear" w:color="auto" w:fill="F0F9FF"/>
              </w:rPr>
              <w:t xml:space="preserve">, 11 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shd w:val="clear" w:color="auto" w:fill="F0F9FF"/>
                <w:cs/>
              </w:rPr>
              <w:t>நாள்.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shd w:val="clear" w:color="auto" w:fill="F0F9FF"/>
              </w:rPr>
              <w:t> 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bdr w:val="none" w:sz="0" w:space="0" w:color="auto" w:frame="1"/>
              </w:rPr>
              <w:t>25-07-1997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shd w:val="clear" w:color="auto" w:fill="F0F9FF"/>
              </w:rPr>
              <w:t> 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shd w:val="clear" w:color="auto" w:fill="F0F9FF"/>
                <w:cs/>
              </w:rPr>
              <w:t>வரை</w:t>
            </w:r>
          </w:p>
        </w:tc>
      </w:tr>
      <w:tr w:rsidR="009570B2" w:rsidRPr="00776D0A" w14:paraId="22AE8167" w14:textId="77777777" w:rsidTr="00776D0A">
        <w:tc>
          <w:tcPr>
            <w:tcW w:w="8778" w:type="dxa"/>
            <w:gridSpan w:val="4"/>
            <w:shd w:val="clear" w:color="auto" w:fill="auto"/>
          </w:tcPr>
          <w:p w14:paraId="676EDA03" w14:textId="50BDA398" w:rsidR="009570B2" w:rsidRPr="00AE4D97" w:rsidRDefault="009570B2" w:rsidP="00064B85">
            <w:pPr>
              <w:pStyle w:val="NormalWeb"/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</w:pPr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நடப்பு திசை புத்தி :-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bdr w:val="none" w:sz="0" w:space="0" w:color="auto" w:frame="1"/>
              </w:rPr>
              <w:t> 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 xml:space="preserve">ராகு </w:t>
            </w:r>
            <w:proofErr w:type="spellStart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திசையில்</w:t>
            </w:r>
            <w:proofErr w:type="spellEnd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 xml:space="preserve"> புதன் புத்தி 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bdr w:val="none" w:sz="0" w:space="0" w:color="auto" w:frame="1"/>
              </w:rPr>
              <w:t xml:space="preserve">07-07-2022 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 xml:space="preserve">முதல் </w:t>
            </w:r>
            <w:r w:rsidRPr="00AE4D97">
              <w:rPr>
                <w:rFonts w:ascii="Arial" w:hAnsi="Arial" w:cs="Arial"/>
                <w:color w:val="343A40"/>
                <w:sz w:val="16"/>
                <w:szCs w:val="16"/>
                <w:bdr w:val="none" w:sz="0" w:space="0" w:color="auto" w:frame="1"/>
              </w:rPr>
              <w:t xml:space="preserve">23-01-2025 </w:t>
            </w:r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 xml:space="preserve">வரை . இதற்கு மேல் ராகு </w:t>
            </w:r>
            <w:proofErr w:type="spellStart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>திசையில்</w:t>
            </w:r>
            <w:proofErr w:type="spellEnd"/>
            <w:r w:rsidRPr="00AE4D97">
              <w:rPr>
                <w:rFonts w:ascii="Arial" w:hAnsi="Arial" w:cs="Latha"/>
                <w:color w:val="343A40"/>
                <w:sz w:val="16"/>
                <w:szCs w:val="16"/>
                <w:bdr w:val="none" w:sz="0" w:space="0" w:color="auto" w:frame="1"/>
                <w:cs/>
              </w:rPr>
              <w:t xml:space="preserve"> கேது புத்தி .</w:t>
            </w:r>
          </w:p>
        </w:tc>
      </w:tr>
    </w:tbl>
    <w:p w14:paraId="051BDC6E" w14:textId="3DD240B1" w:rsidR="00085FF7" w:rsidRDefault="004742E7" w:rsidP="00A450F7">
      <w:pPr>
        <w:jc w:val="center"/>
      </w:pPr>
      <w:r>
        <w:rPr>
          <w:rFonts w:hint="cs"/>
          <w:cs/>
        </w:rPr>
        <w:t>*********************************************</w:t>
      </w:r>
      <w:r w:rsidR="00A450F7">
        <w:t>*</w:t>
      </w:r>
      <w:r>
        <w:rPr>
          <w:rFonts w:hint="cs"/>
          <w:cs/>
        </w:rPr>
        <w:t>*</w:t>
      </w:r>
      <w:r w:rsidR="00A450F7">
        <w:t>*</w:t>
      </w:r>
      <w:r>
        <w:rPr>
          <w:rFonts w:hint="cs"/>
          <w:cs/>
        </w:rPr>
        <w:t xml:space="preserve"> </w:t>
      </w:r>
      <w:r w:rsidRPr="00D93C94">
        <w:rPr>
          <w:rFonts w:hint="cs"/>
          <w:sz w:val="18"/>
          <w:szCs w:val="18"/>
          <w:cs/>
        </w:rPr>
        <w:t>சுபம்</w:t>
      </w:r>
      <w:r>
        <w:rPr>
          <w:rFonts w:hint="cs"/>
          <w:cs/>
        </w:rPr>
        <w:t xml:space="preserve"> *******************************************************</w:t>
      </w:r>
    </w:p>
    <w:sectPr w:rsidR="00085FF7" w:rsidSect="00CA7D68">
      <w:pgSz w:w="11907" w:h="16840" w:code="9"/>
      <w:pgMar w:top="568" w:right="1418" w:bottom="426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ijaya">
    <w:panose1 w:val="02020604020202020204"/>
    <w:charset w:val="00"/>
    <w:family w:val="roman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7B339F"/>
    <w:multiLevelType w:val="hybridMultilevel"/>
    <w:tmpl w:val="3E5015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E4BBE"/>
    <w:multiLevelType w:val="hybridMultilevel"/>
    <w:tmpl w:val="DA7E92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7D297D"/>
    <w:multiLevelType w:val="hybridMultilevel"/>
    <w:tmpl w:val="BF42BB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6256A8"/>
    <w:multiLevelType w:val="hybridMultilevel"/>
    <w:tmpl w:val="8B640C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8387823">
    <w:abstractNumId w:val="3"/>
  </w:num>
  <w:num w:numId="2" w16cid:durableId="1948662183">
    <w:abstractNumId w:val="1"/>
  </w:num>
  <w:num w:numId="3" w16cid:durableId="768310774">
    <w:abstractNumId w:val="0"/>
  </w:num>
  <w:num w:numId="4" w16cid:durableId="12214059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NDcxNzA3NjUDspV0lIJTi4sz8/NACoxqAcrqvrUsAAAA"/>
  </w:docVars>
  <w:rsids>
    <w:rsidRoot w:val="006F5FF4"/>
    <w:rsid w:val="00064B85"/>
    <w:rsid w:val="00085FF7"/>
    <w:rsid w:val="000E0C1F"/>
    <w:rsid w:val="00100569"/>
    <w:rsid w:val="001A4F9A"/>
    <w:rsid w:val="001D4223"/>
    <w:rsid w:val="001F6E7A"/>
    <w:rsid w:val="00234081"/>
    <w:rsid w:val="002466B4"/>
    <w:rsid w:val="0025112A"/>
    <w:rsid w:val="003279FA"/>
    <w:rsid w:val="00367D04"/>
    <w:rsid w:val="003F3B95"/>
    <w:rsid w:val="00400160"/>
    <w:rsid w:val="004465F4"/>
    <w:rsid w:val="004742E7"/>
    <w:rsid w:val="00486ADD"/>
    <w:rsid w:val="004937AA"/>
    <w:rsid w:val="00502A55"/>
    <w:rsid w:val="00544BF2"/>
    <w:rsid w:val="005613E8"/>
    <w:rsid w:val="00583F91"/>
    <w:rsid w:val="005A2C85"/>
    <w:rsid w:val="005D1690"/>
    <w:rsid w:val="005F1473"/>
    <w:rsid w:val="00612C6A"/>
    <w:rsid w:val="006A240B"/>
    <w:rsid w:val="006F5FF4"/>
    <w:rsid w:val="00775490"/>
    <w:rsid w:val="00776D0A"/>
    <w:rsid w:val="00796F94"/>
    <w:rsid w:val="007C327C"/>
    <w:rsid w:val="007D161A"/>
    <w:rsid w:val="00824ED0"/>
    <w:rsid w:val="008A032B"/>
    <w:rsid w:val="008B5527"/>
    <w:rsid w:val="009031B0"/>
    <w:rsid w:val="009570B2"/>
    <w:rsid w:val="009D04B8"/>
    <w:rsid w:val="009E2D69"/>
    <w:rsid w:val="00A450F7"/>
    <w:rsid w:val="00A6398D"/>
    <w:rsid w:val="00AE4D97"/>
    <w:rsid w:val="00AE6CC6"/>
    <w:rsid w:val="00B224E3"/>
    <w:rsid w:val="00B50006"/>
    <w:rsid w:val="00C82407"/>
    <w:rsid w:val="00CA7D68"/>
    <w:rsid w:val="00D10688"/>
    <w:rsid w:val="00D17784"/>
    <w:rsid w:val="00D22DD5"/>
    <w:rsid w:val="00D42C80"/>
    <w:rsid w:val="00D45BC9"/>
    <w:rsid w:val="00D6178F"/>
    <w:rsid w:val="00D93C94"/>
    <w:rsid w:val="00DF49A2"/>
    <w:rsid w:val="00E835B2"/>
    <w:rsid w:val="00EE1F4D"/>
    <w:rsid w:val="00EE3DEF"/>
    <w:rsid w:val="00EF3565"/>
    <w:rsid w:val="00F33BE3"/>
    <w:rsid w:val="00F8686F"/>
    <w:rsid w:val="00FD791D"/>
    <w:rsid w:val="00FE3A98"/>
    <w:rsid w:val="00FE567A"/>
    <w:rsid w:val="00FE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63433"/>
  <w15:chartTrackingRefBased/>
  <w15:docId w15:val="{14440BCF-FAAE-48BF-BA81-A4329230A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ta-IN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5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7BE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85FF7"/>
    <w:rPr>
      <w:b/>
      <w:bCs/>
    </w:rPr>
  </w:style>
  <w:style w:type="paragraph" w:styleId="NormalWeb">
    <w:name w:val="Normal (Web)"/>
    <w:basedOn w:val="Normal"/>
    <w:uiPriority w:val="99"/>
    <w:unhideWhenUsed/>
    <w:rsid w:val="008B552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5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namuthu C R</dc:creator>
  <cp:keywords/>
  <dc:description/>
  <cp:lastModifiedBy>Chinnamuthu C R</cp:lastModifiedBy>
  <cp:revision>12</cp:revision>
  <dcterms:created xsi:type="dcterms:W3CDTF">2024-01-31T01:20:00Z</dcterms:created>
  <dcterms:modified xsi:type="dcterms:W3CDTF">2024-01-31T01:47:00Z</dcterms:modified>
</cp:coreProperties>
</file>